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stronomer position at [Institution Name] in Colombia Medellín. As a dedicated and passionate astronomer with over [X years] of experience in celestial research, I am eager to contribute my expertise to the vibrant scientific community of Medellín, a city that has become a hub for astronomical innovation and discovery in South America. My academic background, professional achievements, and deep curiosity about the cosmos align perfectly with the mission of your institution to advance our understanding of the universe. I am particularly drawn to Colombia Medellín’s unique geographical advantages and its growing reputation as a center for astronomical research, which makes this opportunity both exciting and meaningful for me.</w:t>
      </w:r>
    </w:p>
    <w:bookmarkStart w:id="20" w:name="professional-background"/>
    <w:p>
      <w:pPr>
        <w:pStyle w:val="Heading2"/>
      </w:pPr>
      <w:r>
        <w:t xml:space="preserve">Professional Background</w:t>
      </w:r>
    </w:p>
    <w:p>
      <w:pPr>
        <w:pStyle w:val="FirstParagraph"/>
      </w:pPr>
      <w:r>
        <w:t xml:space="preserve">Throughout my career as an Astronomer, I have focused on [specific area of expertise, e.g., "stellar evolution," "exoplanet detection," or "cosmological surveys"]. My work has involved analyzing data from ground-based telescopes and space observatories, publishing in peer-reviewed journals, and collaborating with interdisciplinary teams to address fundamental questions about the universe. For example, during my time at [Previous Institution], I contributed to a groundbreaking study on [specific project or discovery], which was featured in [publication or conference]. This experience honed my skills in data analysis, observational techniques, and scientific communication—skills that I believe will be invaluable to your team.</w:t>
      </w:r>
    </w:p>
    <w:p>
      <w:pPr>
        <w:pStyle w:val="BodyText"/>
      </w:pPr>
      <w:r>
        <w:t xml:space="preserve">My academic journey began with a Bachelor’s degree in Physics from [University Name], where I developed a strong foundation in theoretical and experimental astronomy. I later earned a Master’s degree in Astronomy from [University Name], specializing in [specific topic, e.g., "radio astronomy" or "astrophysics"]. My doctoral research at [University Name] focused on [dissertation topic], which not only deepened my technical knowledge but also reinforced my commitment to pushing the boundaries of astronomical science. These experiences have equipped me with the analytical rigor and creative problem-solving abilities necessary to thrive in a dynamic research environment like Colombia Medellín.</w:t>
      </w:r>
    </w:p>
    <w:bookmarkEnd w:id="20"/>
    <w:bookmarkStart w:id="21" w:name="interest-in-colombia-medellín"/>
    <w:p>
      <w:pPr>
        <w:pStyle w:val="Heading2"/>
      </w:pPr>
      <w:r>
        <w:t xml:space="preserve">Interest in Colombia Medellín</w:t>
      </w:r>
    </w:p>
    <w:p>
      <w:pPr>
        <w:pStyle w:val="FirstParagraph"/>
      </w:pPr>
      <w:r>
        <w:t xml:space="preserve">Colombia Medellín has long captivated my imagination as a city where science and culture converge. Known for its progressive approach to urban development and its thriving academic institutions, Medellín offers an ideal setting for astronomical research. The city’s high-altitude observatories, such as the [specific observatory or facility if applicable], provide unparalleled access to the night sky, making it a prime location for observational studies. Additionally, Medellín’s strategic location in the Andes Mountains reduces atmospheric interference, allowing for clearer and more accurate data collection—a critical factor for any Astronomer seeking to advance our understanding of cosmic phenomena.</w:t>
      </w:r>
    </w:p>
    <w:p>
      <w:pPr>
        <w:pStyle w:val="BodyText"/>
      </w:pPr>
      <w:r>
        <w:t xml:space="preserve">I am particularly inspired by the collaborative spirit of Colombia’s scientific community. Medellín is home to institutions like [University Name or Research Center], which have made significant contributions to astronomy and planetary science. I am eager to engage with local researchers, share my expertise in [specific area], and contribute to projects that align with your institution’s goals. Whether it’s studying the dynamics of distant galaxies, exploring the properties of dark matter, or mentoring the next generation of astronomers, I am committed to fostering innovation and excellence in every endeavor.</w:t>
      </w:r>
    </w:p>
    <w:bookmarkEnd w:id="21"/>
    <w:bookmarkStart w:id="22" w:name="why-colombia-medellín"/>
    <w:p>
      <w:pPr>
        <w:pStyle w:val="Heading2"/>
      </w:pPr>
      <w:r>
        <w:t xml:space="preserve">Why Colombia Medellín?</w:t>
      </w:r>
    </w:p>
    <w:p>
      <w:pPr>
        <w:pStyle w:val="FirstParagraph"/>
      </w:pPr>
      <w:r>
        <w:t xml:space="preserve">Colombia Medellín represents more than just a professional opportunity—it is a place where my passion for astronomy can flourish in an environment that values curiosity, creativity, and collaboration. The city’s rich cultural heritage, combined with its modern infrastructure and commitment to scientific advancement, creates a unique atmosphere for researchers. I am especially drawn to Medellín’s emphasis on sustainability and technology, which mirrors my own belief in using science to address global challenges. For instance, the integration of astronomy with environmental studies or public education initiatives could open new avenues for impactful work.</w:t>
      </w:r>
    </w:p>
    <w:p>
      <w:pPr>
        <w:pStyle w:val="BodyText"/>
      </w:pPr>
      <w:r>
        <w:t xml:space="preserve">Moreover, the opportunity to work in Colombia Medellín allows me to contribute to a region that is increasingly recognized for its scientific contributions. The country has made significant strides in space research, and I am excited about the potential to collaborate with local and international partners on projects that bridge Latin America’s astronomical capabilities with global efforts. This role would also allow me to engage with the broader community through outreach programs, inspiring young people in Colombia to pursue careers in STEM fields.</w:t>
      </w:r>
    </w:p>
    <w:bookmarkEnd w:id="22"/>
    <w:bookmarkStart w:id="23" w:name="conclusion"/>
    <w:p>
      <w:pPr>
        <w:pStyle w:val="Heading2"/>
      </w:pPr>
      <w:r>
        <w:t xml:space="preserve">Conclusion</w:t>
      </w:r>
    </w:p>
    <w:p>
      <w:pPr>
        <w:pStyle w:val="FirstParagraph"/>
      </w:pPr>
      <w:r>
        <w:t xml:space="preserve">In conclusion, I am confident that my background as an Astronomer, combined with my enthusiasm for working in Colombia Medellín, makes me a strong candidate for this position. I am eager to bring my technical expertise, collaborative mindset, and passion for discovery to your team. The chance to contribute to the astronomical research community in Medellín is a career milestone I would be honored to achieve.</w:t>
      </w:r>
    </w:p>
    <w:p>
      <w:pPr>
        <w:pStyle w:val="BodyText"/>
      </w:pPr>
      <w:r>
        <w:t xml:space="preserve">Thank you for considering my application. I would be delighted to discuss how my skills and experiences align with the needs of your institution. Please feel free to contact me at [Your Phone Number] or [Your Email Address] at your earliest convenience. I look forward to the opportunity to contribute to the exciting work being done in Colombia Medellí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Colombia Medellín</dc:title>
  <dc:creator/>
  <cp:keywords/>
  <dcterms:created xsi:type="dcterms:W3CDTF">2025-12-11T08:08:13Z</dcterms:created>
  <dcterms:modified xsi:type="dcterms:W3CDTF">2025-12-11T08:08:13Z</dcterms:modified>
</cp:coreProperties>
</file>

<file path=docProps/custom.xml><?xml version="1.0" encoding="utf-8"?>
<Properties xmlns="http://schemas.openxmlformats.org/officeDocument/2006/custom-properties" xmlns:vt="http://schemas.openxmlformats.org/officeDocument/2006/docPropsVTypes"/>
</file>